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Jeffre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exercise-2"/>
      <w:bookmarkEnd w:id="21"/>
      <w:r>
        <w:t xml:space="preserve">Exercise 2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powerpoint=(</w:t>
      </w:r>
      <w:r>
        <w:rPr>
          <w:rStyle w:val="StringTok"/>
        </w:rPr>
        <w:t xml:space="preserve">"C:/Users/caitl/OneDrive/Documents/BaseR/data/powerpoint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powerpoint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powerpoint_dat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exercise=(</w:t>
      </w:r>
      <w:r>
        <w:rPr>
          <w:rStyle w:val="StringTok"/>
        </w:rPr>
        <w:t xml:space="preserve">"C:/Users/caitl/OneDrive/Documents/BaseR/data/exercise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exercise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exercise_dat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new=(</w:t>
      </w:r>
      <w:r>
        <w:rPr>
          <w:rStyle w:val="StringTok"/>
        </w:rPr>
        <w:t xml:space="preserve">"C:/Users/caitl/OneDrive/Documents/BaseR/data/New_fol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new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New_folder"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path.new, path.powerpoint, path.exercis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s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s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path.exercise"   "path.new"        "path.powerpoint"</w:t>
      </w:r>
    </w:p>
    <w:p>
      <w:pPr>
        <w:pStyle w:val="Heading1"/>
      </w:pPr>
      <w:bookmarkStart w:id="22" w:name="r-history-savehistorybaserr_codefeb5history.rhistory"/>
      <w:bookmarkEnd w:id="22"/>
      <w:r>
        <w:rPr>
          <w:rStyle w:val="VerbatimChar"/>
        </w:rPr>
        <w:t xml:space="preserve">{r} history() savehistory("~/BaseR/r_code/feb5history.Rhistory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52ca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itlin Jeffrey</dc:creator>
  <dcterms:created xsi:type="dcterms:W3CDTF">2019-02-05T21:26:06Z</dcterms:created>
  <dcterms:modified xsi:type="dcterms:W3CDTF">2019-02-05T21:26:06Z</dcterms:modified>
</cp:coreProperties>
</file>